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0CCF22F" w14:textId="77777777" w:rsidR="00C0187B" w:rsidRDefault="00C0187B" w:rsidP="00C0187B">
      <w:pPr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  <w:lang w:eastAsia="zh-CN"/>
        </w:rPr>
      </w:pPr>
    </w:p>
    <w:p w14:paraId="5889E625" w14:textId="77777777" w:rsidR="00C0187B" w:rsidRPr="00C0187B" w:rsidRDefault="00C0187B" w:rsidP="00C0187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  <w:r w:rsidRPr="00C0187B">
        <w:rPr>
          <w:rFonts w:ascii="Arial" w:eastAsia="Times New Roman" w:hAnsi="Arial" w:cs="Arial"/>
          <w:color w:val="38761D"/>
          <w:lang w:eastAsia="zh-CN"/>
        </w:rPr>
        <w:t>Fast enterprises:</w:t>
      </w:r>
    </w:p>
    <w:p w14:paraId="3D4EFF3B" w14:textId="77777777" w:rsidR="00C0187B" w:rsidRPr="00C0187B" w:rsidRDefault="00C0187B" w:rsidP="00C0187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</w:p>
    <w:p w14:paraId="3709D578" w14:textId="5173B74F" w:rsidR="00C0187B" w:rsidRPr="00C0187B" w:rsidRDefault="00C0187B" w:rsidP="00C0187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  <w:r w:rsidRPr="00C0187B">
        <w:rPr>
          <w:rFonts w:ascii="Times New Roman" w:eastAsia="Times New Roman" w:hAnsi="Times New Roman" w:cs="Times New Roman"/>
          <w:color w:val="222222"/>
          <w:sz w:val="24"/>
          <w:szCs w:val="24"/>
          <w:lang w:eastAsia="zh-CN"/>
        </w:rPr>
        <w:t>Dear Heidi</w:t>
      </w:r>
    </w:p>
    <w:p w14:paraId="0F4F4007" w14:textId="77777777" w:rsidR="00C0187B" w:rsidRPr="00C0187B" w:rsidRDefault="00C0187B" w:rsidP="00C0187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</w:p>
    <w:p w14:paraId="6E580171" w14:textId="77777777" w:rsidR="00C0187B" w:rsidRPr="00C0187B" w:rsidRDefault="00C0187B" w:rsidP="00C0187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  <w:r w:rsidRPr="00C0187B">
        <w:rPr>
          <w:rFonts w:ascii="Times New Roman" w:eastAsia="Times New Roman" w:hAnsi="Times New Roman" w:cs="Times New Roman"/>
          <w:color w:val="222222"/>
          <w:sz w:val="24"/>
          <w:szCs w:val="24"/>
          <w:lang w:eastAsia="zh-CN"/>
        </w:rPr>
        <w:t xml:space="preserve">I appreciate having the opportunity to speak with you today about the software engineer position.  I really enjoyed our conversation and you are really a very nice person. As you described the job position, I believe it is a perfect match for my abilities and interests. I took some classes related to visual basic and database, I will catch up quickly about the job. </w:t>
      </w:r>
    </w:p>
    <w:p w14:paraId="413C2F08" w14:textId="77777777" w:rsidR="00C0187B" w:rsidRPr="00C0187B" w:rsidRDefault="00C0187B" w:rsidP="00C0187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</w:p>
    <w:p w14:paraId="3CE51DCC" w14:textId="3060AAC4" w:rsidR="00C0187B" w:rsidRPr="00C0187B" w:rsidRDefault="00C0187B" w:rsidP="00C0187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  <w:r w:rsidRPr="00C0187B">
        <w:rPr>
          <w:rFonts w:ascii="Times New Roman" w:eastAsia="Times New Roman" w:hAnsi="Times New Roman" w:cs="Times New Roman"/>
          <w:color w:val="222222"/>
          <w:sz w:val="24"/>
          <w:szCs w:val="24"/>
          <w:lang w:eastAsia="zh-CN"/>
        </w:rPr>
        <w:t xml:space="preserve">I appreciate the time you took to interview </w:t>
      </w:r>
      <w:r w:rsidR="00F14441" w:rsidRPr="00C0187B">
        <w:rPr>
          <w:rFonts w:ascii="Times New Roman" w:eastAsia="Times New Roman" w:hAnsi="Times New Roman" w:cs="Times New Roman"/>
          <w:color w:val="222222"/>
          <w:sz w:val="24"/>
          <w:szCs w:val="24"/>
          <w:lang w:eastAsia="zh-CN"/>
        </w:rPr>
        <w:t>me and</w:t>
      </w:r>
      <w:r w:rsidRPr="00C0187B">
        <w:rPr>
          <w:rFonts w:ascii="Times New Roman" w:eastAsia="Times New Roman" w:hAnsi="Times New Roman" w:cs="Times New Roman"/>
          <w:color w:val="222222"/>
          <w:sz w:val="24"/>
          <w:szCs w:val="24"/>
          <w:lang w:eastAsia="zh-CN"/>
        </w:rPr>
        <w:t xml:space="preserve"> look forward to having the opportunity to meet with you in person. I hope to hear from you soon.</w:t>
      </w:r>
    </w:p>
    <w:p w14:paraId="3CB4F76C" w14:textId="77777777" w:rsidR="00C0187B" w:rsidRPr="00C0187B" w:rsidRDefault="00C0187B" w:rsidP="00C0187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  <w:bookmarkStart w:id="0" w:name="_GoBack"/>
      <w:bookmarkEnd w:id="0"/>
    </w:p>
    <w:p w14:paraId="0584BBAF" w14:textId="77777777" w:rsidR="00C0187B" w:rsidRPr="00C0187B" w:rsidRDefault="00C0187B" w:rsidP="00C0187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  <w:r w:rsidRPr="00C0187B">
        <w:rPr>
          <w:rFonts w:ascii="Times New Roman" w:eastAsia="Times New Roman" w:hAnsi="Times New Roman" w:cs="Times New Roman"/>
          <w:color w:val="222222"/>
          <w:sz w:val="24"/>
          <w:szCs w:val="24"/>
          <w:lang w:eastAsia="zh-CN"/>
        </w:rPr>
        <w:t>Best Regards,</w:t>
      </w:r>
    </w:p>
    <w:p w14:paraId="5020ED0F" w14:textId="77777777" w:rsidR="00C0187B" w:rsidRPr="00C0187B" w:rsidRDefault="00C0187B" w:rsidP="00C0187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  <w:r w:rsidRPr="00C0187B">
        <w:rPr>
          <w:rFonts w:ascii="Times New Roman" w:eastAsia="Times New Roman" w:hAnsi="Times New Roman" w:cs="Times New Roman"/>
          <w:color w:val="222222"/>
          <w:sz w:val="24"/>
          <w:szCs w:val="24"/>
          <w:lang w:eastAsia="zh-CN"/>
        </w:rPr>
        <w:t xml:space="preserve">Yu (Alyssa) Wang, </w:t>
      </w:r>
    </w:p>
    <w:p w14:paraId="1A33330A" w14:textId="77777777" w:rsidR="00C0187B" w:rsidRPr="00C0187B" w:rsidRDefault="00C0187B" w:rsidP="00C0187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</w:p>
    <w:p w14:paraId="7DE7F07D" w14:textId="42F285CD" w:rsidR="002217B4" w:rsidRPr="00C0187B" w:rsidRDefault="002217B4" w:rsidP="00C0187B">
      <w:pPr>
        <w:spacing w:after="0"/>
        <w:rPr>
          <w:rFonts w:ascii="Times New Roman" w:hAnsi="Times New Roman" w:cs="Times New Roman"/>
          <w:sz w:val="24"/>
          <w:szCs w:val="24"/>
        </w:rPr>
      </w:pPr>
    </w:p>
    <w:sectPr w:rsidR="002217B4" w:rsidRPr="00C0187B" w:rsidSect="002344EB">
      <w:pgSz w:w="12240" w:h="15840"/>
      <w:pgMar w:top="864" w:right="1008" w:bottom="864" w:left="1008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4A1B99"/>
    <w:multiLevelType w:val="hybridMultilevel"/>
    <w:tmpl w:val="06BCAA2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0F41E7"/>
    <w:multiLevelType w:val="hybridMultilevel"/>
    <w:tmpl w:val="08D666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B664464"/>
    <w:multiLevelType w:val="hybridMultilevel"/>
    <w:tmpl w:val="C08C2B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63C0B64"/>
    <w:multiLevelType w:val="hybridMultilevel"/>
    <w:tmpl w:val="7D6C36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7CA23EF"/>
    <w:multiLevelType w:val="hybridMultilevel"/>
    <w:tmpl w:val="9EA233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1926C38"/>
    <w:multiLevelType w:val="hybridMultilevel"/>
    <w:tmpl w:val="002033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C187770"/>
    <w:multiLevelType w:val="hybridMultilevel"/>
    <w:tmpl w:val="B00666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DD94E8D"/>
    <w:multiLevelType w:val="hybridMultilevel"/>
    <w:tmpl w:val="94AE48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46F1342"/>
    <w:multiLevelType w:val="hybridMultilevel"/>
    <w:tmpl w:val="E02C8A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4"/>
  </w:num>
  <w:num w:numId="4">
    <w:abstractNumId w:val="1"/>
  </w:num>
  <w:num w:numId="5">
    <w:abstractNumId w:val="6"/>
  </w:num>
  <w:num w:numId="6">
    <w:abstractNumId w:val="7"/>
  </w:num>
  <w:num w:numId="7">
    <w:abstractNumId w:val="5"/>
  </w:num>
  <w:num w:numId="8">
    <w:abstractNumId w:val="8"/>
  </w:num>
  <w:num w:numId="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1MDAyMzAxtTQ1MTNQ0lEKTi0uzszPAykwrAUAt0iOOiwAAAA="/>
  </w:docVars>
  <w:rsids>
    <w:rsidRoot w:val="002217B4"/>
    <w:rsid w:val="00017FA9"/>
    <w:rsid w:val="000817AB"/>
    <w:rsid w:val="00083B88"/>
    <w:rsid w:val="000C6FCE"/>
    <w:rsid w:val="00126C9A"/>
    <w:rsid w:val="00131D83"/>
    <w:rsid w:val="001A0D9C"/>
    <w:rsid w:val="002049F6"/>
    <w:rsid w:val="00213E59"/>
    <w:rsid w:val="002217B4"/>
    <w:rsid w:val="002344EB"/>
    <w:rsid w:val="00251585"/>
    <w:rsid w:val="00445609"/>
    <w:rsid w:val="004D638C"/>
    <w:rsid w:val="00522A13"/>
    <w:rsid w:val="006D09F0"/>
    <w:rsid w:val="0073153B"/>
    <w:rsid w:val="00765A16"/>
    <w:rsid w:val="0081320E"/>
    <w:rsid w:val="008B0A22"/>
    <w:rsid w:val="00902A96"/>
    <w:rsid w:val="009C478D"/>
    <w:rsid w:val="00A77B97"/>
    <w:rsid w:val="00AB1DE6"/>
    <w:rsid w:val="00AE0729"/>
    <w:rsid w:val="00B94453"/>
    <w:rsid w:val="00BE5C68"/>
    <w:rsid w:val="00C0187B"/>
    <w:rsid w:val="00C25794"/>
    <w:rsid w:val="00CA6D61"/>
    <w:rsid w:val="00CF1950"/>
    <w:rsid w:val="00D745DB"/>
    <w:rsid w:val="00DD7447"/>
    <w:rsid w:val="00E85BA8"/>
    <w:rsid w:val="00F14441"/>
    <w:rsid w:val="00F53A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6E522A"/>
  <w15:docId w15:val="{CC15ACD1-9B7E-7D43-9569-2301CF5195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344EB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C0187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89117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006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87</Words>
  <Characters>499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etApp Inc.</Company>
  <LinksUpToDate>false</LinksUpToDate>
  <CharactersWithSpaces>5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m, Michael</dc:creator>
  <cp:lastModifiedBy>Yu Wang</cp:lastModifiedBy>
  <cp:revision>9</cp:revision>
  <dcterms:created xsi:type="dcterms:W3CDTF">2014-10-10T05:19:00Z</dcterms:created>
  <dcterms:modified xsi:type="dcterms:W3CDTF">2018-12-05T16:17:00Z</dcterms:modified>
</cp:coreProperties>
</file>